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ＭＳ 明朝"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ＭＳ 明朝" w:hAnsi="Arial" w:cs="Arial"/>
          <w:b/>
          <w:bCs/>
          <w:kern w:val="2"/>
          <w:sz w:val="22"/>
          <w:szCs w:val="24"/>
          <w:lang w:val="en-US"/>
        </w:rPr>
        <w:tab/>
      </w:r>
      <w:r w:rsidRPr="00502D51">
        <w:rPr>
          <w:rFonts w:ascii="Arial" w:eastAsia="ＭＳ 明朝" w:hAnsi="Arial" w:cs="Arial"/>
          <w:b/>
          <w:bCs/>
          <w:kern w:val="2"/>
          <w:sz w:val="22"/>
          <w:szCs w:val="24"/>
          <w:lang w:val="en-US"/>
        </w:rPr>
        <w:tab/>
      </w:r>
      <w:r w:rsidR="00F707CB">
        <w:rPr>
          <w:rFonts w:ascii="Arial" w:eastAsia="ＭＳ 明朝" w:hAnsi="Arial" w:cs="Arial"/>
          <w:b/>
          <w:bCs/>
          <w:kern w:val="2"/>
          <w:sz w:val="22"/>
          <w:szCs w:val="24"/>
          <w:lang w:val="en-US"/>
        </w:rPr>
        <w:t xml:space="preserve">      </w:t>
      </w:r>
      <w:r w:rsidR="009359D1" w:rsidRPr="009359D1">
        <w:rPr>
          <w:rFonts w:ascii="Arial" w:eastAsia="ＭＳ 明朝" w:hAnsi="Arial" w:cs="Arial"/>
          <w:b/>
          <w:bCs/>
          <w:kern w:val="2"/>
          <w:sz w:val="22"/>
          <w:szCs w:val="24"/>
          <w:lang w:val="en-US"/>
        </w:rPr>
        <w:t>R2-220</w:t>
      </w:r>
      <w:r w:rsidR="00B70D0E">
        <w:rPr>
          <w:rFonts w:ascii="Arial" w:eastAsia="ＭＳ 明朝"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ＭＳ 明朝"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Source:</w:t>
      </w:r>
      <w:r w:rsidRPr="00502D51">
        <w:rPr>
          <w:rFonts w:ascii="Arial" w:eastAsia="ＭＳ 明朝"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Title:</w:t>
      </w:r>
      <w:bookmarkStart w:id="0" w:name="Title"/>
      <w:bookmarkEnd w:id="0"/>
      <w:r w:rsidRPr="00502D51">
        <w:rPr>
          <w:rFonts w:ascii="Arial" w:eastAsia="ＭＳ 明朝"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w:t>
      </w:r>
      <w:proofErr w:type="gramStart"/>
      <w:r w:rsidR="005367B9" w:rsidRPr="005367B9">
        <w:rPr>
          <w:rFonts w:ascii="Arial" w:eastAsia="SimSun" w:hAnsi="Arial" w:cs="Arial"/>
          <w:b/>
          <w:kern w:val="2"/>
          <w:sz w:val="22"/>
          <w:szCs w:val="22"/>
          <w:lang w:val="en-US" w:eastAsia="zh-CN"/>
        </w:rPr>
        <w:t>081][</w:t>
      </w:r>
      <w:proofErr w:type="gramEnd"/>
      <w:r w:rsidR="005367B9" w:rsidRPr="005367B9">
        <w:rPr>
          <w:rFonts w:ascii="Arial" w:eastAsia="SimSun" w:hAnsi="Arial" w:cs="Arial"/>
          <w:b/>
          <w:kern w:val="2"/>
          <w:sz w:val="22"/>
          <w:szCs w:val="22"/>
          <w:lang w:val="en-US" w:eastAsia="zh-CN"/>
        </w:rPr>
        <w:t>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Agenda Item:</w:t>
      </w:r>
      <w:bookmarkStart w:id="1" w:name="Source"/>
      <w:bookmarkEnd w:id="1"/>
      <w:r w:rsidRPr="00502D51">
        <w:rPr>
          <w:rFonts w:ascii="Arial" w:eastAsia="ＭＳ 明朝" w:hAnsi="Arial" w:cs="Arial"/>
          <w:b/>
          <w:kern w:val="2"/>
          <w:sz w:val="22"/>
          <w:szCs w:val="22"/>
          <w:lang w:val="en-US"/>
        </w:rPr>
        <w:tab/>
      </w:r>
      <w:r w:rsidR="005367B9">
        <w:rPr>
          <w:rFonts w:ascii="Arial" w:eastAsia="ＭＳ 明朝" w:hAnsi="Arial" w:cs="Arial"/>
          <w:b/>
          <w:kern w:val="2"/>
          <w:sz w:val="22"/>
          <w:szCs w:val="22"/>
          <w:lang w:val="en-US"/>
        </w:rPr>
        <w:t>6</w:t>
      </w:r>
      <w:r w:rsidRPr="00502D51">
        <w:rPr>
          <w:rFonts w:ascii="Arial" w:eastAsia="ＭＳ 明朝"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ＭＳ 明朝" w:hAnsi="Arial" w:cs="Arial"/>
          <w:b/>
          <w:kern w:val="2"/>
          <w:sz w:val="22"/>
          <w:szCs w:val="22"/>
          <w:lang w:val="en-US"/>
        </w:rPr>
        <w:t>Document for:</w:t>
      </w:r>
      <w:r w:rsidRPr="00502D51">
        <w:rPr>
          <w:rFonts w:ascii="Arial" w:eastAsia="ＭＳ 明朝"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w:t>
      </w:r>
      <w:proofErr w:type="gramStart"/>
      <w:r>
        <w:t>081][</w:t>
      </w:r>
      <w:proofErr w:type="gramEnd"/>
      <w:r>
        <w:t>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ＭＳ 明朝"/>
              </w:rPr>
            </w:pPr>
            <w:r>
              <w:rPr>
                <w:rFonts w:eastAsia="ＭＳ 明朝"/>
              </w:rPr>
              <w:t>Company</w:t>
            </w:r>
          </w:p>
        </w:tc>
        <w:tc>
          <w:tcPr>
            <w:tcW w:w="7137" w:type="dxa"/>
          </w:tcPr>
          <w:p w14:paraId="7B183821" w14:textId="77777777" w:rsidR="00DA297D" w:rsidRDefault="00DA297D" w:rsidP="00F3334A">
            <w:pPr>
              <w:spacing w:line="276" w:lineRule="auto"/>
              <w:rPr>
                <w:rFonts w:eastAsia="ＭＳ 明朝"/>
              </w:rPr>
            </w:pPr>
            <w:r>
              <w:rPr>
                <w:rFonts w:eastAsia="ＭＳ 明朝"/>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77777777" w:rsidR="00B70D0E" w:rsidRDefault="00B70D0E" w:rsidP="00F3334A">
            <w:pPr>
              <w:spacing w:line="276" w:lineRule="auto"/>
              <w:rPr>
                <w:rFonts w:eastAsia="Malgun Gothic"/>
                <w:lang w:eastAsia="ko-KR"/>
              </w:rPr>
            </w:pPr>
          </w:p>
        </w:tc>
        <w:tc>
          <w:tcPr>
            <w:tcW w:w="7137" w:type="dxa"/>
          </w:tcPr>
          <w:p w14:paraId="69242283" w14:textId="77777777" w:rsidR="00B70D0E" w:rsidRDefault="00B70D0E" w:rsidP="00F3334A">
            <w:pPr>
              <w:spacing w:line="276" w:lineRule="auto"/>
              <w:rPr>
                <w:rFonts w:eastAsia="Malgun Gothic"/>
                <w:lang w:eastAsia="ko-KR"/>
              </w:rPr>
            </w:pPr>
          </w:p>
        </w:tc>
      </w:tr>
      <w:tr w:rsidR="00B70D0E" w14:paraId="4B78DEE2" w14:textId="77777777" w:rsidTr="009359D1">
        <w:tc>
          <w:tcPr>
            <w:tcW w:w="2379" w:type="dxa"/>
          </w:tcPr>
          <w:p w14:paraId="24DB842C" w14:textId="77777777" w:rsidR="00B70D0E" w:rsidRDefault="00B70D0E" w:rsidP="00F3334A">
            <w:pPr>
              <w:spacing w:line="276" w:lineRule="auto"/>
              <w:rPr>
                <w:rFonts w:eastAsia="Malgun Gothic"/>
                <w:lang w:eastAsia="ko-KR"/>
              </w:rPr>
            </w:pPr>
          </w:p>
        </w:tc>
        <w:tc>
          <w:tcPr>
            <w:tcW w:w="7137" w:type="dxa"/>
          </w:tcPr>
          <w:p w14:paraId="146A4229" w14:textId="77777777" w:rsidR="00B70D0E" w:rsidRDefault="00B70D0E" w:rsidP="00F3334A">
            <w:pPr>
              <w:spacing w:line="276" w:lineRule="auto"/>
              <w:rPr>
                <w:rFonts w:eastAsia="Malgun Gothic"/>
                <w:lang w:eastAsia="ko-KR"/>
              </w:rPr>
            </w:pPr>
          </w:p>
        </w:tc>
      </w:tr>
      <w:tr w:rsidR="00B70D0E" w14:paraId="32F8E152" w14:textId="77777777" w:rsidTr="009359D1">
        <w:tc>
          <w:tcPr>
            <w:tcW w:w="2379" w:type="dxa"/>
          </w:tcPr>
          <w:p w14:paraId="770B6295" w14:textId="77777777" w:rsidR="00B70D0E" w:rsidRDefault="00B70D0E" w:rsidP="00F3334A">
            <w:pPr>
              <w:spacing w:line="276" w:lineRule="auto"/>
              <w:rPr>
                <w:rFonts w:eastAsia="Malgun Gothic"/>
                <w:lang w:eastAsia="ko-KR"/>
              </w:rPr>
            </w:pPr>
          </w:p>
        </w:tc>
        <w:tc>
          <w:tcPr>
            <w:tcW w:w="7137" w:type="dxa"/>
          </w:tcPr>
          <w:p w14:paraId="0AD1F035" w14:textId="77777777" w:rsidR="00B70D0E" w:rsidRDefault="00B70D0E" w:rsidP="00F3334A">
            <w:pPr>
              <w:spacing w:line="276" w:lineRule="auto"/>
              <w:rPr>
                <w:rFonts w:eastAsia="Malgun Gothic"/>
                <w:lang w:eastAsia="ko-KR"/>
              </w:rPr>
            </w:pPr>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ＭＳ 明朝"/>
          <w:b/>
          <w:bCs/>
          <w:iCs/>
          <w:sz w:val="28"/>
          <w:szCs w:val="28"/>
          <w:lang w:val="en-US" w:eastAsia="zh-CN"/>
        </w:rPr>
      </w:pPr>
      <w:bookmarkStart w:id="3" w:name="_Hlk57910421"/>
      <w:r>
        <w:rPr>
          <w:rFonts w:eastAsia="ＭＳ 明朝"/>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ＭＳ 明朝"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ＭＳ 明朝"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ＭＳ 明朝"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ＭＳ 明朝"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Apple</w:t>
      </w:r>
      <w:proofErr w:type="gramEnd"/>
      <w:r w:rsidRPr="00D62E9F">
        <w:rPr>
          <w:lang w:val="en-US"/>
        </w:rPr>
        <w:t xml:space="preserv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w:t>
      </w:r>
      <w:proofErr w:type="gramStart"/>
      <w:r w:rsidRPr="00D62E9F">
        <w:rPr>
          <w:lang w:val="en-US"/>
        </w:rPr>
        <w:t>proposal, but</w:t>
      </w:r>
      <w:proofErr w:type="gramEnd"/>
      <w:r w:rsidRPr="00D62E9F">
        <w:rPr>
          <w:lang w:val="en-US"/>
        </w:rPr>
        <w:t xml:space="preserve">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proofErr w:type="gramStart"/>
      <w:r w:rsidRPr="00D62E9F">
        <w:rPr>
          <w:lang w:val="en-US"/>
        </w:rPr>
        <w:t>VDF</w:t>
      </w:r>
      <w:proofErr w:type="gramEnd"/>
      <w:r w:rsidRPr="00D62E9F">
        <w:rPr>
          <w:lang w:val="en-US"/>
        </w:rPr>
        <w:t xml:space="preserve">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w:t>
      </w:r>
      <w:proofErr w:type="gramStart"/>
      <w:r w:rsidRPr="00D62E9F">
        <w:rPr>
          <w:lang w:val="en-US"/>
        </w:rPr>
        <w:t>the we</w:t>
      </w:r>
      <w:proofErr w:type="gramEnd"/>
      <w:r w:rsidRPr="00D62E9F">
        <w:rPr>
          <w:lang w:val="en-US"/>
        </w:rPr>
        <w:t xml:space="preserv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 xml:space="preserve">Chair wonder </w:t>
      </w:r>
      <w:proofErr w:type="spellStart"/>
      <w:r w:rsidRPr="00D62E9F">
        <w:rPr>
          <w:lang w:val="en-US"/>
        </w:rPr>
        <w:t>of</w:t>
      </w:r>
      <w:proofErr w:type="spellEnd"/>
      <w:r w:rsidRPr="00D62E9F">
        <w:rPr>
          <w:lang w:val="en-US"/>
        </w:rPr>
        <w:t xml:space="preserve">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ＭＳ 明朝"/>
          <w:b/>
          <w:bCs/>
          <w:iCs/>
          <w:sz w:val="28"/>
          <w:szCs w:val="28"/>
          <w:lang w:val="en-US" w:eastAsia="zh-CN"/>
        </w:rPr>
      </w:pPr>
      <w:bookmarkStart w:id="4" w:name="OLE_LINK9"/>
      <w:bookmarkStart w:id="5" w:name="OLE_LINK8"/>
      <w:bookmarkStart w:id="6" w:name="_Hlk59547845"/>
      <w:bookmarkEnd w:id="3"/>
      <w:r>
        <w:rPr>
          <w:rFonts w:eastAsia="ＭＳ 明朝"/>
          <w:b/>
          <w:bCs/>
          <w:iCs/>
          <w:sz w:val="28"/>
          <w:szCs w:val="28"/>
          <w:lang w:val="en-US" w:eastAsia="zh-CN"/>
        </w:rPr>
        <w:t xml:space="preserve"> </w:t>
      </w:r>
      <w:r w:rsidR="00A472FF" w:rsidRPr="0012565B">
        <w:rPr>
          <w:rFonts w:eastAsia="ＭＳ 明朝"/>
          <w:b/>
          <w:bCs/>
          <w:iCs/>
          <w:sz w:val="28"/>
          <w:szCs w:val="28"/>
          <w:lang w:val="en-US" w:eastAsia="zh-CN"/>
        </w:rPr>
        <w:t xml:space="preserve"> </w:t>
      </w:r>
      <w:r w:rsidR="0012565B" w:rsidRPr="0012565B">
        <w:rPr>
          <w:rFonts w:eastAsia="ＭＳ 明朝"/>
          <w:b/>
          <w:bCs/>
          <w:iCs/>
          <w:sz w:val="28"/>
          <w:szCs w:val="28"/>
          <w:lang w:val="en-US" w:eastAsia="zh-CN"/>
        </w:rPr>
        <w:t>Precise wording</w:t>
      </w:r>
      <w:r w:rsidR="0012565B">
        <w:rPr>
          <w:rFonts w:eastAsia="ＭＳ 明朝"/>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t>
            </w:r>
            <w:proofErr w:type="gramStart"/>
            <w:r w:rsidR="00123820">
              <w:rPr>
                <w:rFonts w:eastAsia="SimSun"/>
                <w:b/>
                <w:bCs/>
                <w:color w:val="000000"/>
                <w:lang w:eastAsia="zh-CN"/>
              </w:rPr>
              <w:t>Why</w:t>
            </w:r>
            <w:proofErr w:type="gramEnd"/>
            <w:r w:rsidR="00123820">
              <w:rPr>
                <w:rFonts w:eastAsia="SimSun"/>
                <w:b/>
                <w:bCs/>
                <w:color w:val="000000"/>
                <w:lang w:eastAsia="zh-CN"/>
              </w:rPr>
              <w:t>?</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a E-UTRAN frequency that was not listed in SIB5, so suggest </w:t>
            </w:r>
            <w:proofErr w:type="gramStart"/>
            <w:r>
              <w:rPr>
                <w:bCs/>
                <w:color w:val="000000"/>
                <w:lang w:eastAsia="zh-CN"/>
              </w:rPr>
              <w:t>to add</w:t>
            </w:r>
            <w:proofErr w:type="gramEnd"/>
            <w:r>
              <w:rPr>
                <w:bCs/>
                <w:color w:val="000000"/>
                <w:lang w:eastAsia="zh-CN"/>
              </w:rPr>
              <w:t xml:space="preserve">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w:t>
            </w:r>
            <w:proofErr w:type="gramStart"/>
            <w:r>
              <w:rPr>
                <w:bCs/>
                <w:color w:val="000000"/>
                <w:lang w:eastAsia="zh-CN"/>
              </w:rPr>
              <w:t>or</w:t>
            </w:r>
            <w:proofErr w:type="gramEnd"/>
            <w:r>
              <w:rPr>
                <w:bCs/>
                <w:color w:val="000000"/>
                <w:lang w:eastAsia="zh-CN"/>
              </w:rPr>
              <w:t xml:space="preserve">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ＭＳ 明朝"/>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ＭＳ 明朝"/>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ＭＳ 明朝"/>
                <w:color w:val="000000"/>
                <w:lang w:eastAsia="ja-JP"/>
              </w:rPr>
              <w:t xml:space="preserve"> If we have T331 mentioned in the </w:t>
            </w:r>
            <w:proofErr w:type="gramStart"/>
            <w:r w:rsidR="00977ACE">
              <w:rPr>
                <w:rFonts w:eastAsia="ＭＳ 明朝"/>
                <w:color w:val="000000"/>
                <w:lang w:eastAsia="ja-JP"/>
              </w:rPr>
              <w:t>NOTE</w:t>
            </w:r>
            <w:proofErr w:type="gramEnd"/>
            <w:r w:rsidR="00977ACE">
              <w:rPr>
                <w:rFonts w:eastAsia="ＭＳ 明朝"/>
                <w:color w:val="000000"/>
                <w:lang w:eastAsia="ja-JP"/>
              </w:rPr>
              <w:t xml:space="preserv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ＭＳ 明朝"/>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ＭＳ 明朝" w:hint="eastAsia"/>
                <w:b/>
                <w:bCs/>
                <w:color w:val="000000"/>
                <w:lang w:eastAsia="ja-JP"/>
              </w:rPr>
            </w:pPr>
            <w:r>
              <w:rPr>
                <w:rFonts w:eastAsia="ＭＳ 明朝" w:hint="eastAsia"/>
                <w:b/>
                <w:bCs/>
                <w:color w:val="000000"/>
                <w:lang w:eastAsia="ja-JP"/>
              </w:rPr>
              <w:t>Q</w:t>
            </w:r>
            <w:r>
              <w:rPr>
                <w:rFonts w:eastAsia="ＭＳ 明朝"/>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ＭＳ 明朝"/>
                <w:color w:val="000000"/>
                <w:lang w:eastAsia="ja-JP"/>
              </w:rPr>
            </w:pPr>
            <w:r>
              <w:rPr>
                <w:rFonts w:eastAsia="ＭＳ 明朝" w:hint="eastAsia"/>
                <w:color w:val="000000"/>
                <w:lang w:eastAsia="ja-JP"/>
              </w:rPr>
              <w:t>W</w:t>
            </w:r>
            <w:r>
              <w:rPr>
                <w:rFonts w:eastAsia="ＭＳ 明朝"/>
                <w:color w:val="000000"/>
                <w:lang w:eastAsia="ja-JP"/>
              </w:rPr>
              <w:t xml:space="preserve">e suggest clarifying the </w:t>
            </w:r>
            <w:proofErr w:type="spellStart"/>
            <w:r>
              <w:rPr>
                <w:rFonts w:eastAsia="ＭＳ 明朝"/>
                <w:color w:val="000000"/>
                <w:lang w:eastAsia="ja-JP"/>
              </w:rPr>
              <w:t>behaivour</w:t>
            </w:r>
            <w:proofErr w:type="spellEnd"/>
            <w:r>
              <w:rPr>
                <w:rFonts w:eastAsia="ＭＳ 明朝"/>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ＭＳ 明朝"/>
                <w:color w:val="000000"/>
                <w:lang w:eastAsia="ja-JP"/>
              </w:rPr>
              <w:t xml:space="preserve"> in </w:t>
            </w:r>
            <w:proofErr w:type="spellStart"/>
            <w:r w:rsidR="00AA515F" w:rsidRPr="00740BCD">
              <w:t>CarrierFreqListEUTRA</w:t>
            </w:r>
            <w:proofErr w:type="spellEnd"/>
            <w:r>
              <w:rPr>
                <w:rFonts w:eastAsia="ＭＳ 明朝"/>
                <w:color w:val="000000"/>
                <w:lang w:eastAsia="ja-JP"/>
              </w:rPr>
              <w:t xml:space="preserve"> in SIB5, as opposed to those indicated in </w:t>
            </w:r>
            <w:r w:rsidRPr="00740BCD">
              <w:t>MeasIdleCarrierEUTRA-r16</w:t>
            </w:r>
            <w:r>
              <w:t xml:space="preserve"> </w:t>
            </w:r>
            <w:r>
              <w:rPr>
                <w:rFonts w:eastAsia="ＭＳ 明朝"/>
                <w:color w:val="000000"/>
                <w:lang w:eastAsia="ja-JP"/>
              </w:rPr>
              <w:t>in SIB11.</w:t>
            </w:r>
            <w:r w:rsidR="00AA515F">
              <w:rPr>
                <w:rFonts w:eastAsia="ＭＳ 明朝"/>
                <w:color w:val="000000"/>
                <w:lang w:eastAsia="ja-JP"/>
              </w:rPr>
              <w:t xml:space="preserve"> In other </w:t>
            </w:r>
            <w:proofErr w:type="gramStart"/>
            <w:r w:rsidR="00AA515F">
              <w:rPr>
                <w:rFonts w:eastAsia="ＭＳ 明朝"/>
                <w:color w:val="000000"/>
                <w:lang w:eastAsia="ja-JP"/>
              </w:rPr>
              <w:t>words</w:t>
            </w:r>
            <w:proofErr w:type="gramEnd"/>
            <w:r w:rsidR="00AA515F">
              <w:rPr>
                <w:rFonts w:eastAsia="ＭＳ 明朝"/>
                <w:color w:val="000000"/>
                <w:lang w:eastAsia="ja-JP"/>
              </w:rPr>
              <w:t xml:space="preserve"> the measurement configuration as defined in section </w:t>
            </w:r>
            <w:r w:rsidR="00AA515F" w:rsidRPr="00740BCD">
              <w:t>5.7.8.1a</w:t>
            </w:r>
            <w:r w:rsidR="00AA515F">
              <w:rPr>
                <w:rFonts w:eastAsia="ＭＳ 明朝"/>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ＭＳ 明朝"/>
                <w:color w:val="000000"/>
                <w:lang w:eastAsia="ja-JP"/>
              </w:rPr>
            </w:pPr>
            <w:r>
              <w:rPr>
                <w:rFonts w:eastAsia="ＭＳ 明朝"/>
                <w:color w:val="000000"/>
                <w:lang w:eastAsia="ja-JP"/>
              </w:rPr>
              <w:t>Is this correct?</w:t>
            </w:r>
            <w:r w:rsidR="00F54FA0">
              <w:rPr>
                <w:rFonts w:eastAsia="ＭＳ 明朝" w:hint="eastAsia"/>
                <w:color w:val="000000"/>
                <w:lang w:eastAsia="ja-JP"/>
              </w:rPr>
              <w:t xml:space="preserve"> </w:t>
            </w:r>
            <w:r>
              <w:rPr>
                <w:rFonts w:eastAsia="ＭＳ 明朝" w:hint="eastAsia"/>
                <w:color w:val="000000"/>
                <w:lang w:eastAsia="ja-JP"/>
              </w:rPr>
              <w:t>I</w:t>
            </w:r>
            <w:r>
              <w:rPr>
                <w:rFonts w:eastAsia="ＭＳ 明朝"/>
                <w:color w:val="000000"/>
                <w:lang w:eastAsia="ja-JP"/>
              </w:rPr>
              <w:t xml:space="preserve">f so, we tend to agree with Nokia that it is strange to mention T331 or even NE-DC support because the UE is not really using EMR framework for </w:t>
            </w:r>
            <w:r w:rsidR="00F54FA0">
              <w:rPr>
                <w:rFonts w:eastAsia="ＭＳ 明朝"/>
                <w:color w:val="000000"/>
                <w:lang w:eastAsia="ja-JP"/>
              </w:rPr>
              <w:t xml:space="preserve">the </w:t>
            </w:r>
            <w:r>
              <w:rPr>
                <w:rFonts w:eastAsia="ＭＳ 明朝"/>
                <w:color w:val="000000"/>
                <w:lang w:eastAsia="ja-JP"/>
              </w:rPr>
              <w:t>“measurement”</w:t>
            </w:r>
            <w:r w:rsidR="00F54FA0">
              <w:rPr>
                <w:rFonts w:eastAsia="ＭＳ 明朝"/>
                <w:color w:val="000000"/>
                <w:lang w:eastAsia="ja-JP"/>
              </w:rPr>
              <w:t xml:space="preserve"> part</w:t>
            </w:r>
            <w:r>
              <w:rPr>
                <w:rFonts w:eastAsia="ＭＳ 明朝"/>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ＭＳ 明朝" w:hint="eastAsia"/>
                <w:iCs/>
                <w:color w:val="000000"/>
                <w:lang w:eastAsia="ja-JP"/>
              </w:rPr>
            </w:pPr>
            <w:r>
              <w:rPr>
                <w:rFonts w:eastAsia="ＭＳ 明朝" w:hint="eastAsia"/>
                <w:color w:val="000000"/>
                <w:lang w:eastAsia="ja-JP"/>
              </w:rPr>
              <w:t>T</w:t>
            </w:r>
            <w:r>
              <w:rPr>
                <w:rFonts w:eastAsia="ＭＳ 明朝"/>
                <w:color w:val="000000"/>
                <w:lang w:eastAsia="ja-JP"/>
              </w:rPr>
              <w:t xml:space="preserve">hen for </w:t>
            </w:r>
            <w:r w:rsidR="00F54FA0">
              <w:rPr>
                <w:rFonts w:eastAsia="ＭＳ 明朝"/>
                <w:color w:val="000000"/>
                <w:lang w:eastAsia="ja-JP"/>
              </w:rPr>
              <w:t xml:space="preserve">the </w:t>
            </w:r>
            <w:r>
              <w:rPr>
                <w:rFonts w:eastAsia="ＭＳ 明朝"/>
                <w:color w:val="000000"/>
                <w:lang w:eastAsia="ja-JP"/>
              </w:rPr>
              <w:t>“reporting”</w:t>
            </w:r>
            <w:r w:rsidR="00F54FA0">
              <w:rPr>
                <w:rFonts w:eastAsia="ＭＳ 明朝"/>
                <w:color w:val="000000"/>
                <w:lang w:eastAsia="ja-JP"/>
              </w:rPr>
              <w:t xml:space="preserve">, </w:t>
            </w:r>
            <w:r w:rsidR="00F54FA0">
              <w:rPr>
                <w:rFonts w:eastAsia="ＭＳ 明朝"/>
                <w:color w:val="000000"/>
                <w:lang w:eastAsia="ja-JP"/>
              </w:rPr>
              <w:t>our understanding is that</w:t>
            </w:r>
            <w:r>
              <w:rPr>
                <w:rFonts w:eastAsia="ＭＳ 明朝"/>
                <w:color w:val="000000"/>
                <w:lang w:eastAsia="ja-JP"/>
              </w:rPr>
              <w:t xml:space="preserve"> the UE can use EMR framework. But then it must be clear that the UE populates </w:t>
            </w:r>
            <w:proofErr w:type="spellStart"/>
            <w:r w:rsidR="00F54FA0" w:rsidRPr="00740BCD">
              <w:rPr>
                <w:rFonts w:eastAsia="SimSun"/>
                <w:i/>
              </w:rPr>
              <w:t>VarMeasIdleReport</w:t>
            </w:r>
            <w:proofErr w:type="spellEnd"/>
            <w:r w:rsidR="00F54FA0">
              <w:rPr>
                <w:rFonts w:eastAsia="SimSun"/>
                <w:iCs/>
              </w:rPr>
              <w:t xml:space="preserve"> according to the measurements based on </w:t>
            </w:r>
            <w:proofErr w:type="spellStart"/>
            <w:r w:rsidR="00F54FA0" w:rsidRPr="00F54FA0">
              <w:rPr>
                <w:rFonts w:eastAsia="SimSun"/>
                <w:iCs/>
              </w:rPr>
              <w:t>idleModMeasVoiceFallback</w:t>
            </w:r>
            <w:proofErr w:type="spellEnd"/>
            <w:r w:rsidR="00F54FA0" w:rsidRPr="00F54FA0">
              <w:rPr>
                <w:rFonts w:eastAsia="SimSun"/>
                <w:iCs/>
              </w:rPr>
              <w:t xml:space="preserve"> </w:t>
            </w:r>
            <w:r w:rsidR="00F54FA0">
              <w:rPr>
                <w:rFonts w:eastAsia="SimSun"/>
                <w:iCs/>
              </w:rPr>
              <w:t>in SIB5, so that all the existing EMR reporting mechanisms are triggered properly.</w:t>
            </w: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ＭＳ 明朝"/>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w:t>
      </w:r>
      <w:proofErr w:type="gramStart"/>
      <w:r w:rsidR="000E0C34" w:rsidRPr="000E0C34">
        <w:rPr>
          <w:rFonts w:eastAsia="SimSun"/>
          <w:kern w:val="2"/>
          <w:lang w:eastAsia="zh-CN"/>
        </w:rPr>
        <w:t>However</w:t>
      </w:r>
      <w:proofErr w:type="gramEnd"/>
      <w:r w:rsidR="000E0C34" w:rsidRPr="000E0C34">
        <w:rPr>
          <w:rFonts w:eastAsia="SimSun"/>
          <w:kern w:val="2"/>
          <w:lang w:eastAsia="zh-CN"/>
        </w:rPr>
        <w:t xml:space="preserve">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proofErr w:type="gramStart"/>
            <w:r w:rsidRPr="0081059A">
              <w:rPr>
                <w:rFonts w:eastAsia="SimSun"/>
                <w:lang w:eastAsia="zh-CN"/>
              </w:rPr>
              <w:t>indicate</w:t>
            </w:r>
            <w:proofErr w:type="gramEnd"/>
            <w:r w:rsidRPr="0081059A">
              <w:rPr>
                <w:rFonts w:eastAsia="SimSun"/>
                <w:lang w:eastAsia="zh-CN"/>
              </w:rPr>
              <w:t xml:space="preserv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We specify from UE point of view – Why we need to indicate something network supports. We specify what is allowed to be done by the UE. </w:t>
            </w:r>
            <w:proofErr w:type="gramStart"/>
            <w:r>
              <w:rPr>
                <w:rFonts w:eastAsia="SimSun"/>
                <w:bCs/>
                <w:color w:val="000000"/>
                <w:lang w:eastAsia="zh-CN"/>
              </w:rPr>
              <w:t>Thus</w:t>
            </w:r>
            <w:proofErr w:type="gramEnd"/>
            <w:r>
              <w:rPr>
                <w:rFonts w:eastAsia="SimSun"/>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 xml:space="preserve">In </w:t>
            </w:r>
            <w:proofErr w:type="gramStart"/>
            <w:r w:rsidRPr="00977ACE">
              <w:rPr>
                <w:rFonts w:eastAsia="SimSun"/>
                <w:bCs/>
                <w:lang w:eastAsia="en-GB"/>
              </w:rPr>
              <w:t>fact</w:t>
            </w:r>
            <w:proofErr w:type="gramEnd"/>
            <w:r w:rsidRPr="00977ACE">
              <w:rPr>
                <w:rFonts w:eastAsia="SimSun"/>
                <w:bCs/>
                <w:lang w:eastAsia="en-GB"/>
              </w:rPr>
              <w:t xml:space="preserve">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lastRenderedPageBreak/>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w:t>
      </w:r>
      <w:proofErr w:type="gramStart"/>
      <w:r w:rsidRPr="00D30C2C">
        <w:t>081][</w:t>
      </w:r>
      <w:proofErr w:type="gramEnd"/>
      <w:r w:rsidRPr="00D30C2C">
        <w:t>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F06B5" w14:textId="77777777" w:rsidR="00976810" w:rsidRDefault="00976810">
      <w:pPr>
        <w:spacing w:after="0" w:line="240" w:lineRule="auto"/>
      </w:pPr>
      <w:r>
        <w:separator/>
      </w:r>
    </w:p>
  </w:endnote>
  <w:endnote w:type="continuationSeparator" w:id="0">
    <w:p w14:paraId="41767C74" w14:textId="77777777" w:rsidR="00976810" w:rsidRDefault="00976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F7EE" w14:textId="77777777" w:rsidR="00AF23A4" w:rsidRDefault="00AF2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E67B" w14:textId="77777777" w:rsidR="00AF23A4" w:rsidRDefault="00AF2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69C1C" w14:textId="77777777" w:rsidR="00AF23A4" w:rsidRDefault="00AF2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C74C4" w14:textId="77777777" w:rsidR="00976810" w:rsidRDefault="00976810">
      <w:pPr>
        <w:spacing w:after="0" w:line="240" w:lineRule="auto"/>
      </w:pPr>
      <w:r>
        <w:separator/>
      </w:r>
    </w:p>
  </w:footnote>
  <w:footnote w:type="continuationSeparator" w:id="0">
    <w:p w14:paraId="0755C89F" w14:textId="77777777" w:rsidR="00976810" w:rsidRDefault="00976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DB07" w14:textId="77777777" w:rsidR="00AF23A4" w:rsidRDefault="00AF2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C017" w14:textId="77777777" w:rsidR="00290CA9" w:rsidRDefault="000D7185">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21A7" w14:textId="77777777" w:rsidR="00AF23A4" w:rsidRDefault="00AF2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ＭＳ 明朝"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16cid:durableId="103044217">
    <w:abstractNumId w:val="23"/>
  </w:num>
  <w:num w:numId="2" w16cid:durableId="1083992447">
    <w:abstractNumId w:val="6"/>
  </w:num>
  <w:num w:numId="3" w16cid:durableId="941113915">
    <w:abstractNumId w:val="18"/>
  </w:num>
  <w:num w:numId="4" w16cid:durableId="363988384">
    <w:abstractNumId w:val="25"/>
  </w:num>
  <w:num w:numId="5" w16cid:durableId="572085238">
    <w:abstractNumId w:val="19"/>
  </w:num>
  <w:num w:numId="6" w16cid:durableId="932513883">
    <w:abstractNumId w:val="2"/>
  </w:num>
  <w:num w:numId="7" w16cid:durableId="759331766">
    <w:abstractNumId w:val="4"/>
  </w:num>
  <w:num w:numId="8" w16cid:durableId="2073774153">
    <w:abstractNumId w:val="8"/>
  </w:num>
  <w:num w:numId="9" w16cid:durableId="1315573429">
    <w:abstractNumId w:val="0"/>
  </w:num>
  <w:num w:numId="10" w16cid:durableId="851840360">
    <w:abstractNumId w:val="9"/>
  </w:num>
  <w:num w:numId="11" w16cid:durableId="2076076858">
    <w:abstractNumId w:val="15"/>
  </w:num>
  <w:num w:numId="12" w16cid:durableId="1702364058">
    <w:abstractNumId w:val="17"/>
  </w:num>
  <w:num w:numId="13" w16cid:durableId="118499406">
    <w:abstractNumId w:val="11"/>
  </w:num>
  <w:num w:numId="14" w16cid:durableId="2017461467">
    <w:abstractNumId w:val="22"/>
  </w:num>
  <w:num w:numId="15" w16cid:durableId="2041204091">
    <w:abstractNumId w:val="10"/>
  </w:num>
  <w:num w:numId="16" w16cid:durableId="769353307">
    <w:abstractNumId w:val="12"/>
  </w:num>
  <w:num w:numId="17" w16cid:durableId="1545680968">
    <w:abstractNumId w:val="3"/>
  </w:num>
  <w:num w:numId="18" w16cid:durableId="987594076">
    <w:abstractNumId w:val="5"/>
  </w:num>
  <w:num w:numId="19" w16cid:durableId="879049921">
    <w:abstractNumId w:val="24"/>
  </w:num>
  <w:num w:numId="20" w16cid:durableId="1042443647">
    <w:abstractNumId w:val="16"/>
  </w:num>
  <w:num w:numId="21" w16cid:durableId="1577322775">
    <w:abstractNumId w:val="14"/>
  </w:num>
  <w:num w:numId="22" w16cid:durableId="1339117969">
    <w:abstractNumId w:val="21"/>
  </w:num>
  <w:num w:numId="23" w16cid:durableId="1637948543">
    <w:abstractNumId w:val="1"/>
  </w:num>
  <w:num w:numId="24" w16cid:durableId="144125707">
    <w:abstractNumId w:val="7"/>
  </w:num>
  <w:num w:numId="25" w16cid:durableId="1783570043">
    <w:abstractNumId w:val="20"/>
  </w:num>
  <w:num w:numId="26" w16cid:durableId="11831287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2E4A"/>
    <w:rsid w:val="00023A30"/>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51BE"/>
    <w:rsid w:val="0019749F"/>
    <w:rsid w:val="001A08B3"/>
    <w:rsid w:val="001A4B70"/>
    <w:rsid w:val="001A4F1E"/>
    <w:rsid w:val="001A7B60"/>
    <w:rsid w:val="001B0145"/>
    <w:rsid w:val="001B2431"/>
    <w:rsid w:val="001B2CFD"/>
    <w:rsid w:val="001B52F0"/>
    <w:rsid w:val="001B6E07"/>
    <w:rsid w:val="001B7A65"/>
    <w:rsid w:val="001C205D"/>
    <w:rsid w:val="001C2F68"/>
    <w:rsid w:val="001C3C93"/>
    <w:rsid w:val="001C3E6A"/>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46"/>
    <w:rsid w:val="002F0D00"/>
    <w:rsid w:val="002F38D4"/>
    <w:rsid w:val="003034DE"/>
    <w:rsid w:val="00305409"/>
    <w:rsid w:val="003057F4"/>
    <w:rsid w:val="003060CC"/>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3CD0"/>
    <w:rsid w:val="0035667A"/>
    <w:rsid w:val="0035776A"/>
    <w:rsid w:val="003609EF"/>
    <w:rsid w:val="0036231A"/>
    <w:rsid w:val="0036359A"/>
    <w:rsid w:val="0037140A"/>
    <w:rsid w:val="00374DD4"/>
    <w:rsid w:val="003757BB"/>
    <w:rsid w:val="0037662A"/>
    <w:rsid w:val="00381E31"/>
    <w:rsid w:val="003840F5"/>
    <w:rsid w:val="003842E2"/>
    <w:rsid w:val="00385258"/>
    <w:rsid w:val="0038748C"/>
    <w:rsid w:val="003878C3"/>
    <w:rsid w:val="00391798"/>
    <w:rsid w:val="00392117"/>
    <w:rsid w:val="0039334C"/>
    <w:rsid w:val="003937CB"/>
    <w:rsid w:val="003940F2"/>
    <w:rsid w:val="0039438C"/>
    <w:rsid w:val="00394A90"/>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E07D2"/>
    <w:rsid w:val="003E1A36"/>
    <w:rsid w:val="003E3F8E"/>
    <w:rsid w:val="003E6F3F"/>
    <w:rsid w:val="003E72A7"/>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6DC"/>
    <w:rsid w:val="0042675D"/>
    <w:rsid w:val="00426E7E"/>
    <w:rsid w:val="00427873"/>
    <w:rsid w:val="00433EB3"/>
    <w:rsid w:val="00435588"/>
    <w:rsid w:val="00435FAD"/>
    <w:rsid w:val="00437EBD"/>
    <w:rsid w:val="00440474"/>
    <w:rsid w:val="004405D3"/>
    <w:rsid w:val="00441717"/>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92B38"/>
    <w:rsid w:val="0049311C"/>
    <w:rsid w:val="00494FDC"/>
    <w:rsid w:val="004A1D46"/>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BD6"/>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80D65"/>
    <w:rsid w:val="00582D7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C44"/>
    <w:rsid w:val="005E3E80"/>
    <w:rsid w:val="005F12A5"/>
    <w:rsid w:val="005F335A"/>
    <w:rsid w:val="005F5EC1"/>
    <w:rsid w:val="005F6731"/>
    <w:rsid w:val="005F6D9B"/>
    <w:rsid w:val="005F77DD"/>
    <w:rsid w:val="006039F1"/>
    <w:rsid w:val="00603C9F"/>
    <w:rsid w:val="006043D3"/>
    <w:rsid w:val="00604548"/>
    <w:rsid w:val="00606D98"/>
    <w:rsid w:val="00606FA4"/>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50184"/>
    <w:rsid w:val="00651AE8"/>
    <w:rsid w:val="00651DCB"/>
    <w:rsid w:val="00655DC1"/>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70E1"/>
    <w:rsid w:val="00695808"/>
    <w:rsid w:val="00695EED"/>
    <w:rsid w:val="006A60AE"/>
    <w:rsid w:val="006B0F48"/>
    <w:rsid w:val="006B2E99"/>
    <w:rsid w:val="006B352E"/>
    <w:rsid w:val="006B46FB"/>
    <w:rsid w:val="006B5C8F"/>
    <w:rsid w:val="006B5EC6"/>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B0C"/>
    <w:rsid w:val="0072591F"/>
    <w:rsid w:val="00725AF5"/>
    <w:rsid w:val="007270F5"/>
    <w:rsid w:val="00727509"/>
    <w:rsid w:val="00730CB5"/>
    <w:rsid w:val="007322FF"/>
    <w:rsid w:val="00732ACB"/>
    <w:rsid w:val="00733A02"/>
    <w:rsid w:val="007424C0"/>
    <w:rsid w:val="00743499"/>
    <w:rsid w:val="00744AA2"/>
    <w:rsid w:val="0075012A"/>
    <w:rsid w:val="00750753"/>
    <w:rsid w:val="0075425C"/>
    <w:rsid w:val="0075606F"/>
    <w:rsid w:val="00762B3F"/>
    <w:rsid w:val="00763C7C"/>
    <w:rsid w:val="0076451F"/>
    <w:rsid w:val="0076555F"/>
    <w:rsid w:val="0077097A"/>
    <w:rsid w:val="00771905"/>
    <w:rsid w:val="0077283F"/>
    <w:rsid w:val="007752F4"/>
    <w:rsid w:val="0077752E"/>
    <w:rsid w:val="007779F5"/>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1449"/>
    <w:rsid w:val="00851A79"/>
    <w:rsid w:val="00854048"/>
    <w:rsid w:val="008560A4"/>
    <w:rsid w:val="008603C3"/>
    <w:rsid w:val="008626E7"/>
    <w:rsid w:val="00863437"/>
    <w:rsid w:val="0086460D"/>
    <w:rsid w:val="00864FC8"/>
    <w:rsid w:val="00870EE7"/>
    <w:rsid w:val="00876BA5"/>
    <w:rsid w:val="00876DFC"/>
    <w:rsid w:val="00880E2D"/>
    <w:rsid w:val="00881BC9"/>
    <w:rsid w:val="00884DB9"/>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22F"/>
    <w:rsid w:val="009359D1"/>
    <w:rsid w:val="0093660A"/>
    <w:rsid w:val="00937A15"/>
    <w:rsid w:val="009406ED"/>
    <w:rsid w:val="00941E30"/>
    <w:rsid w:val="009447F2"/>
    <w:rsid w:val="0094504E"/>
    <w:rsid w:val="009468F1"/>
    <w:rsid w:val="00951A31"/>
    <w:rsid w:val="00952487"/>
    <w:rsid w:val="00957A98"/>
    <w:rsid w:val="009606AB"/>
    <w:rsid w:val="009667D9"/>
    <w:rsid w:val="009706B0"/>
    <w:rsid w:val="00972F23"/>
    <w:rsid w:val="00973A9C"/>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3297"/>
    <w:rsid w:val="009E3AC5"/>
    <w:rsid w:val="009E44EA"/>
    <w:rsid w:val="009F1BB2"/>
    <w:rsid w:val="009F2D5A"/>
    <w:rsid w:val="009F3FC1"/>
    <w:rsid w:val="009F60E4"/>
    <w:rsid w:val="009F6875"/>
    <w:rsid w:val="009F734F"/>
    <w:rsid w:val="00A027D4"/>
    <w:rsid w:val="00A05252"/>
    <w:rsid w:val="00A069F1"/>
    <w:rsid w:val="00A13ED0"/>
    <w:rsid w:val="00A14439"/>
    <w:rsid w:val="00A14958"/>
    <w:rsid w:val="00A171FF"/>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64307"/>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878"/>
    <w:rsid w:val="00B258BB"/>
    <w:rsid w:val="00B3037E"/>
    <w:rsid w:val="00B3167C"/>
    <w:rsid w:val="00B32634"/>
    <w:rsid w:val="00B355F3"/>
    <w:rsid w:val="00B36702"/>
    <w:rsid w:val="00B36796"/>
    <w:rsid w:val="00B402E8"/>
    <w:rsid w:val="00B405E1"/>
    <w:rsid w:val="00B40D49"/>
    <w:rsid w:val="00B41BA7"/>
    <w:rsid w:val="00B42205"/>
    <w:rsid w:val="00B4497A"/>
    <w:rsid w:val="00B47BA0"/>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20910"/>
    <w:rsid w:val="00C23377"/>
    <w:rsid w:val="00C23BF9"/>
    <w:rsid w:val="00C32E3E"/>
    <w:rsid w:val="00C33EDB"/>
    <w:rsid w:val="00C3404F"/>
    <w:rsid w:val="00C36F87"/>
    <w:rsid w:val="00C37328"/>
    <w:rsid w:val="00C40135"/>
    <w:rsid w:val="00C419C8"/>
    <w:rsid w:val="00C447F9"/>
    <w:rsid w:val="00C47F33"/>
    <w:rsid w:val="00C47FFA"/>
    <w:rsid w:val="00C507DA"/>
    <w:rsid w:val="00C5263F"/>
    <w:rsid w:val="00C5313B"/>
    <w:rsid w:val="00C61511"/>
    <w:rsid w:val="00C61CFA"/>
    <w:rsid w:val="00C66BA2"/>
    <w:rsid w:val="00C674C5"/>
    <w:rsid w:val="00C7097F"/>
    <w:rsid w:val="00C71A92"/>
    <w:rsid w:val="00C85B47"/>
    <w:rsid w:val="00C86FAA"/>
    <w:rsid w:val="00C94B17"/>
    <w:rsid w:val="00C95985"/>
    <w:rsid w:val="00C959CC"/>
    <w:rsid w:val="00CA0174"/>
    <w:rsid w:val="00CA0E1F"/>
    <w:rsid w:val="00CA3574"/>
    <w:rsid w:val="00CA3C68"/>
    <w:rsid w:val="00CA3ED9"/>
    <w:rsid w:val="00CA4576"/>
    <w:rsid w:val="00CA6405"/>
    <w:rsid w:val="00CA6532"/>
    <w:rsid w:val="00CA7268"/>
    <w:rsid w:val="00CA7724"/>
    <w:rsid w:val="00CB45C3"/>
    <w:rsid w:val="00CC2416"/>
    <w:rsid w:val="00CC249E"/>
    <w:rsid w:val="00CC5026"/>
    <w:rsid w:val="00CC68D0"/>
    <w:rsid w:val="00CC7C46"/>
    <w:rsid w:val="00CD0CBC"/>
    <w:rsid w:val="00CD1218"/>
    <w:rsid w:val="00CD1D8D"/>
    <w:rsid w:val="00CD2E85"/>
    <w:rsid w:val="00CD5F59"/>
    <w:rsid w:val="00CD62E4"/>
    <w:rsid w:val="00CE0A94"/>
    <w:rsid w:val="00CE0B95"/>
    <w:rsid w:val="00CE1550"/>
    <w:rsid w:val="00CE449A"/>
    <w:rsid w:val="00CE5BA1"/>
    <w:rsid w:val="00CF219B"/>
    <w:rsid w:val="00CF3CD5"/>
    <w:rsid w:val="00CF7860"/>
    <w:rsid w:val="00D01079"/>
    <w:rsid w:val="00D01298"/>
    <w:rsid w:val="00D03F9A"/>
    <w:rsid w:val="00D06D51"/>
    <w:rsid w:val="00D11453"/>
    <w:rsid w:val="00D16758"/>
    <w:rsid w:val="00D17DCD"/>
    <w:rsid w:val="00D22FCA"/>
    <w:rsid w:val="00D23A30"/>
    <w:rsid w:val="00D24991"/>
    <w:rsid w:val="00D27F50"/>
    <w:rsid w:val="00D30567"/>
    <w:rsid w:val="00D3104B"/>
    <w:rsid w:val="00D3118C"/>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5F9D"/>
    <w:rsid w:val="00E26711"/>
    <w:rsid w:val="00E3300E"/>
    <w:rsid w:val="00E34898"/>
    <w:rsid w:val="00E353C0"/>
    <w:rsid w:val="00E37F35"/>
    <w:rsid w:val="00E44956"/>
    <w:rsid w:val="00E50B87"/>
    <w:rsid w:val="00E520C0"/>
    <w:rsid w:val="00E52CC7"/>
    <w:rsid w:val="00E545C7"/>
    <w:rsid w:val="00E6559C"/>
    <w:rsid w:val="00E7109B"/>
    <w:rsid w:val="00E7121A"/>
    <w:rsid w:val="00E724C0"/>
    <w:rsid w:val="00E77F28"/>
    <w:rsid w:val="00E80098"/>
    <w:rsid w:val="00E81CA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7F18"/>
    <w:rsid w:val="00F10DD1"/>
    <w:rsid w:val="00F10FD5"/>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ＭＳ 明朝" w:hAnsi="Arial"/>
      <w:b/>
      <w:szCs w:val="24"/>
      <w:lang w:eastAsia="en-GB"/>
    </w:rPr>
  </w:style>
  <w:style w:type="character" w:customStyle="1" w:styleId="EmailDiscussionChar">
    <w:name w:val="EmailDiscussion Char"/>
    <w:link w:val="EmailDiscussion"/>
    <w:qFormat/>
    <w:rsid w:val="005367B9"/>
    <w:rPr>
      <w:rFonts w:ascii="Arial" w:eastAsia="ＭＳ 明朝"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ＭＳ 明朝"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ＭＳ 明朝" w:hAnsi="Arial"/>
      <w:i/>
      <w:noProof/>
      <w:sz w:val="18"/>
      <w:szCs w:val="24"/>
      <w:lang w:eastAsia="en-GB"/>
    </w:rPr>
  </w:style>
  <w:style w:type="character" w:customStyle="1" w:styleId="CommentsChar">
    <w:name w:val="Comments Char"/>
    <w:link w:val="Comments"/>
    <w:qFormat/>
    <w:rsid w:val="005367B9"/>
    <w:rPr>
      <w:rFonts w:ascii="Arial" w:eastAsia="ＭＳ 明朝"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ＭＳ 明朝"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ＭＳ 明朝" w:hAnsi="Arial"/>
      <w:b/>
      <w:szCs w:val="24"/>
      <w:lang w:val="x-none" w:eastAsia="x-none"/>
    </w:rPr>
  </w:style>
  <w:style w:type="character" w:customStyle="1" w:styleId="BoldCommentsChar">
    <w:name w:val="Bold Comments Char"/>
    <w:link w:val="BoldComments"/>
    <w:rsid w:val="005367B9"/>
    <w:rPr>
      <w:rFonts w:ascii="Arial" w:eastAsia="ＭＳ 明朝"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ＭＳ 明朝"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207945-DE3D-4644-A82A-7CAB5A8EC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97</Words>
  <Characters>9109</Characters>
  <Application>Microsoft Office Word</Application>
  <DocSecurity>0</DocSecurity>
  <Lines>75</Lines>
  <Paragraphs>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sato Kitazoe</cp:lastModifiedBy>
  <cp:revision>2</cp:revision>
  <cp:lastPrinted>2411-12-31T14:59:00Z</cp:lastPrinted>
  <dcterms:created xsi:type="dcterms:W3CDTF">2022-05-25T07:56:00Z</dcterms:created>
  <dcterms:modified xsi:type="dcterms:W3CDTF">2022-05-2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